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3</w:t>
      </w:r>
      <w:r>
        <w:t xml:space="preserve"> </w:t>
      </w: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–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ชั้น</w:t>
      </w:r>
      <w:r>
        <w:t xml:space="preserve"> </w:t>
      </w:r>
      <w:r>
        <w:t xml:space="preserve">๒</w:t>
      </w:r>
      <w:r>
        <w:t xml:space="preserve"> </w:t>
      </w:r>
      <w:r>
        <w:t xml:space="preserve">อาคารกรมพัฒนาสังคมและสวัสดิการ</w:t>
      </w:r>
      <w:r>
        <w:t xml:space="preserve"> </w:t>
      </w:r>
      <w:r>
        <w:t xml:space="preserve">กระทรวงการพัฒนาสังคมและความมั่นคงของมนุษย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รับจากองค์กรคนพิการทุกองค์กรเลยนะครับ ขอเรียนเชิญด้านในนะครับ เข้าสู่พิธีการในวันนี้นะครับ ขอเรียนเชิญตัวแทนนะครับ จากทุกองค์กรคนพิการนะครับ เรียนเชิญเลยนะครับ ขณะนี้นะครับ 9 นาฬิกา จะ 15 นาทีแล้วนะครับ ซึ่งเป็นเวลานัดหมายนะครับ ทุกคนนะครับ ได้นัดหมายกันไว้ในเวลา 9.15 น. นะครับ เมื่อท่านได้ยินเสียงประชาสัมพันธ์นี้นะครับ ขอเชิญทุกท่านนะครับ มาพร้อมกัน ณ ห้องประชุมแห่งนี้ด้วย เราจะได้เตรียมความพร้อมเข้าสู่การเปิดงานมอบโล่เกียรติคุณในงานวันคนพิการสากล ประจำปี 2563 นะครับ เชื่อเป็นอย่างยิ่งนะครับ ว่าหลากหลายท่านดีใจ ปลื้มใจ กับรางวัลที่จะได้รับในวันนี้นะครับ หลายท่านถ่ายภาพเป็นภาพแห่งประวัติศาสตร์ ภาพแห่งความประทับใจ ภาพจะสวยมากกว่านี้เลยนะครับ หลังจากที่เราได้รับโล่แล้วนะครับ ก็จะยังมีภายนอกนะครับ ให้ทุกท่านได้ถ่ายภาพเก็บไว้เป็นที่ระลึกด้วยนะครับ ในระหว่างนี้นะครับ ในขณะนี้นะครับ เสียงประชาสัมพันธ์นี้นะครับ ขอเรียนเชิญในห้องประชุมเลยครับ ขอเชิญครับ +</w:t>
      </w:r>
    </w:p>
    <w:p>
      <w:pPr>
        <w:pStyle w:val="BodyText"/>
      </w:pPr>
      <w:r>
        <w:t xml:space="preserve">(คุณเพลงรบ) สวัสดีท่านผู้มีเกียรติทุกท่านอย่างไม่เป็นทางการอีกครั้งนะครับ ขอเรียนเชิญท่านที่อยู่ด้านนอกและด้านล่าง ที่มีรายชื่อเพื่อที่จะเข้ารับโล่รางวัลในวันนี้นะครับ ขอเรียนเชิญด้านในเลยนะครับ อย่างที่ได้แจ้งไปข้างต้นว่าสำหรับวันนี้เราจะมีการมอบโล่เกียรติคุณจำนวน 3 ชุดด้วยกัน และในแต่ละชุดนั้น เราจะพัก 10 นาทีนะครับ ดังนั้นแล้วท่านที่มีรายชื่อ มีรายนามนะครับ รวมถึงองค์กรอื่นใดนะครับ ที่ได้รับรางวัลในวันนี้นะครับ ต้องขอแสดงความยินดีกับทุกท่านด้วย แล้วก็รอเวลาอีกสักนิดหนึ่งเพื่อที่เราจะเข้าพิธีการอย่างเป็นทางการนะครับ สำหรับวันนี้ในโอกาสเดียวกัน เราได้รับเกียรติจากท่านรัฐมนตรีว่าการพัฒนาสังคมและความมั่นคงของมนุษย์มาเป็นประธานในวันนี้นะครับ ร่วมถึงผู้แทนท่านนายกสภาคมคนพิการนะครับ หลากหลายองค์กรทุกองค์กรเลยก็ว่าได้นะครับ รวมถึงมีอีกหลากหลายคน รวมถึงสื่อมวลชนร่วมกันทำข่าว ให้ความสำคัญกับวันคนพิการในวันนี้ด้วยนะครับผม ก็ขอต้อนรับทุกท่านอย่างไม่เป็นทางการนะครับ แล้วก็ท่านที่ได้ยินเสียงนี้อยู่นะครับ ขอเรียนเชิญด้านในห้องประชุมเลยนะครับ ขอเรียนเชิญนะครับ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 วันคนพิการสากลในวันนี้ ประจำปี 2563 ผมเพลงรบ ฐิติกุลดิลภ ล่า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 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 สากลประจำปี 2563 ค่ะ โดยองค์การสหประชาชาติ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ทางสังคมให้คนพิการได้แสดงศักยภาพให้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 รวมคนทุกกลุ่มเข้าถึงทุกคน 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ผม และพิธีการในวันนี้นะครับ 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 ที่ทุกท่านได้เห็นอยู่ในขณะนี้ครับ เรียกว่า Realtime Captioning เรียกได้ว่าเป็นการแปลภาษา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และเทคโนโลยีแห่งชาติเป็นผู้ผลิต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ขอเรียนเชิญคุณ ประจำประเทศไทย ได้ให้เกียรติอ่านสาส์นเนื่องในวันคนพิการสากล ประจำปี 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Ms. Gita) สวัสดีค่ะ ดิฉันเริ่มอีกครั้งหนึ่งนะคะ อยากจะขอกล่าวทักทายทุกท่านนะคะ และอยากจะขอเรียนท่านรัฐมนตรี ท่านผู้แทนรวมถึงท่านผู้มีเกียรติทุกท่าน ในเรื่องของโควิด-19 นั้น เป็นสิ่งที่ทำให้เราเข้าใจเรื่องของความจำเป็นและเป็นโอกาส ในการ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 หลายท่านไม่สามารถเข้าถึงการศึกษา ระบบการรักษาพยาบาล ร่วมถึงคุณภาพชีวิตที่ดี รวมถึง ยังมีคนพิการจำนวนมากที่จะดำรงชีวิตอยู่ในความยากจน พบความรุนแรง และถูกละเลย รวมถึงถูกล่วงละเมิดต่าง ๆ และ โควิด-19 นั้น ได้กระทบต่อคนพิการมากยิ่งกว่าบุคคลทั่วไป แต่สิ่งสำคัญที่เราจะต้องปกป้องและคุ้มครองสิทธิของคนพิการเหล่านี้ สิทธิที่ครอบคลุมทุกมิติของชีวิต 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เข้าไปในส่วนร่วมในงานต่าง ๆ หรือกิจกรรมต่าง ๆ ทางสังคม และการทำให้คนพิการสามารถได้ใช้สิทธิของตนเองได้อย่างเต็มที่ เข้าถึงและอยู่ในโลกที่มีความยั่งยืน และเข้าถึงได้อย่างเท่าเทียมนี้ เป็นสิ่งสำคัญมาก เราจะเห็นความร่วมมือกันระหว่างคนพิการและองค์กรคนพิการต่าง ๆ ในการร่วมกันเฉลิมฉลองและมุ่งมั่น ทุ่มเท 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 ขอบคุณค่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คุณชูศักดิ์ จันทยานนท์ คนพิการทุกประเภทแห่งประเทศไทย ในงานวันคนพิำาสากลประจำปี 2563 ในนามของผู้แทนองค์กรด้านคนพิการแห่งประเทศไทย ขอเสียงปรบมือ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 คุณ Gita และเพื่อนคนพิการทุกท่านครับ 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 พลังหลัง COVID-19 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ฉลิมฉลองงานวันคนพิการสากลตรงกันเลย แล้ว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 เมื่อสักครู่ผมได้คุยกับคุณ Gita เรื่องงานของคนพิการในประเทศไทย ท่านประสานให้ทันทีครับ เรื่องของการพัฒนากิจการเพื่อสังคม ทีมของ UN จะมาทำงานร่วมกับคนพิการของเราก็เป็นเรื่องที่น่ายินดี ก็อยากจะขออนุญาตนะครับ ชี้ให้เห็นว่าจากมติของการประชุมดังกล่าวนี้นะครับ ของ UN นี่ สอดคล้องกับมติของสมาคมสภาคนพิการทุกประเภทของประเทศไทย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 ก็มีมติด้วยกัน 5 ประการ 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 ที่มีมาตรการช่วยเหลือเยียมยาคนพิการในช่วงโควิดนะครับได้อย่างชัดเจน โดยเฉพาะอย่างยิ่งเรื่องการเยียวยา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แล้วก็รวมถึงการจ่ายเงินเยียมยากลุ่มเปราะบาง 3,000 บาท ซึ่งก็มาถึงคนพิการด้วยนะครับ ก็ทำให้ชีวิตคนพิการนี่ดีขึ้นในระดับหนึ่งนะครับ เพราะฉะนั้น สภาคนพิการ และองค์กรคนพิการ ถ้าเราคงการทำงานร่วมมือกันอย่างนี้ได้ต่อเนื่องนะครับ 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 ในการฟื้นฟูเศรษฐกิจหลัก COVID-19 อย่างเต็มที่นะครับ ซึ่งพวกเราที่เป็นองค์กรคนพิการและก็ทำงานไปในทิศทางเดียวกัน ข้อที่ 3 นะครับ 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ภาพชีวิตคนพิการแห่งชาติ 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 ก็มีความก้าวหน้าไประดับหนึ่ง แต่เนื่องจากสถานการณ์วันนี้ เราไม่มั่นใจว่า สถานการณ์โควิด มตินี้ไว้นะครับ และเปิดโอกาส หรือขยายเวลาให้คนพิการนี่ได้ใช้สิทธินี้ไปใช้พัฒนางานและอาชีพของตนเอง รวมถึงปรับสวัสดิการเบี้ยคนพิการนะครับ จาก 800 เป็น 1,000 บาทถ้วนหน้า เราเข้าใจครับ ว่าเป็นความพยายามอย่างสูงของแต่รัฐบาลจำเป็นต้องเข้ามาสนับสนุน กราบเรียนไปยังรัฐบาลนะครับ ให้ช่วยสนับสนุนกระทรวง พม. และ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 คน จะเป็นไปได้หรือไม่ครับที่ รัฐบาลจะสนับสนุนเรื่อง 8,000 อัตราให้คนพิการได้เข้าทำงานภาครัฐ อาจจะเป็นการจ้างงานทางตรงนะครับ หรือการจัดสัมธานพื้นที่ให้คนพิการไปทำงานบริการสังคม หรือโรงเรียนนี่ มีพื้นที่ ห้องอาหาร 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 อันนี้เราอยากจะขอให้เป็นมติคณะรัฐมนตรีเลยนะครับ แล้วก็จนถึงเรื่องของการพัฒนาฝีมือแรงการ Up Skill ReSkill นะครับ เพื่อเตรียมพร้อมไปสู่ชีวิตวิถีใหม่ ผมได้ยินท่านรัฐมนตรีพูดถึงเรื่องนี้ต่อเนื่อง และเราก็พร้อมที่จะร่วมมือทำงานกับรัฐบาลและกระทรวง พม. ต่อไปนะครับ เรื่องสุดท้ายเลยนะครับ ที่เราคิดว่าเป็นเรื่องสำคัญก็คือวันนี้มีความตื่นเต้นในองค์การคนพิการระดับโลกนะครับ เรามีผู้นำคนพิการท่านหนึ่ง คือคุณเสาวลักษณ์ ทองกล้วย นะครับ เข้าร่วมเป็นคณะกรรมการอนุสัญญาว่าด้วยสิทธิคนพิการขององค์การสหประชาชาตินะครับ จำนวน 9 ท่าน วันนี้เขาเลือกไปแล้ว 8 ของคุณเสาวลักษณ์นี่เป็นรอบ 3 ครับ ที่จะได้เชียร์กันในนี้ไหม ระหว่างประเทศไทยกับ โดมินิกัน ซึ่งเราก็อยากให้ทางท่านรัฐมนตรีส่งสัญญาณไปยังกระทรวงการต่างประเทศ ช่วย Lobby นะครับ คนไทยของเรา สตรีของเรา หญิงแกร่งของเราจากองค์กรคนพิการนี่ ได้ไประดับโลกนะครับ เพื่อจะมายกระดับคุณภาพชีวิตคนพิการ แล้วทำให้เห็นว่าคนพิการไทย ยืนอยู่บนเวทีโลกได้นะครับ สุดท้ายก็ขอขอบพระคุณนะครับ ที่ทางกระทรวงการพัฒนาสังคมฯ และรัฐบาลได้ให้โอกาสคนพิการนะครับ เราพร้อมที่จะเดินไปสู่สังคม ชีวิตวิถีใหม่ไปพร้อม ๆ กัน ขอบพระคุณมากครับ</w:t>
      </w:r>
    </w:p>
    <w:p>
      <w:pPr>
        <w:pStyle w:val="BodyText"/>
      </w:pPr>
      <w:r>
        <w:t xml:space="preserve">(คุณภัทราวรรณ) ขอบพระคุณ สภาคนพิการทุกประเภทแห่งประเทศไทย ที่ได้อ่านสาส์นวันคนพิการสากล ประจำปี 2563 ค่ะ ลำดับต่อไปนะคะ ถือว่าเป็นช่วงที่สำคัญของการจัดงานคนพิการสากลประจำปี 2563 ในวันนี้เลยนะครับ ดิฉันขอเรียนเชิญ ท่านนางพัชรี อาระยะกุลของมนุษย์ ขึ้นกล่าวรายงานต่อท่านรัฐมนตรีประธานในพิธี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ที่ได้กรุณาให้เกียรติมาเป็นประธานในงานวั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ำลึกถึงวันที่สมัชชาใหญ่แห่งองค์การสหประชาชาติ ได้รับรองแผนปฏิบัติการระดับโลก และเชิญชวนให้ประเทศสมาชิก ร่วมกันจัดกิจกรรมต่าง ๆ เพื่อให้คนพิการได้มีส่วนร่วมกิจกรรมทางสังคม เพื่อให้คนพิการมีโอกาสได้แสดงศักยภาพให้สังคมได้ประจักษ์ ซึ่งทำให้สังคมเกิดเจตนคติเชิงสร้างสรรค์ต่อคนพิการ และความพิการ ให้สังคมยอมรับคนพิการของสังคม โดยในปี 2563 องค์การสหประชาชาติ องค์การสหประชาชาติได้สร้างคืนสังคมให้ดีกว่า มุ่งสู่สังคมชีวิตวิถีใหม่หลังโควิด-19 ร่วมคนทุกกลุ่ม เข้าถึงทุกคน สู่การพัฒนาอย่างยั่งยืน Building Back Better Toward a disability-inclusive, accessible and sustainable post COVID-19 Worldให้ความสำคัญกับการฟื้นฟูสังคมให้กลับเข้าสู่สภาวะปกติและดีกว่าเดิม ในการติดโคโรนา 2019 หรือ COVID-19 เพื่อการลดความเสี่ยงที่จะเกิดขึ้น รวมถึงการฟื้นฟูสภาพเศรษฐกิจสังคมของประเทศ โดยคำนึงถึงคนทุกกลุ่ม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 2,071,568 คน คิดเป็นร้อยละ 3.07 ของประชาชนทั้งประเทศ พบว่า คนพิการที่มีอายุมากกว่า 60 ปี หรือคนพิการสูงอายุ มีถึงจำนวน 1,083848 คน หรือ 83,834 คน หรือร้อยละ 5.4 ของคนพิการทั้งหมด ซึ่งสอดคล้องกับสถานการณ์ปัจจุบันซึ่งระบุว่า ในปี 2571 สังคมไทยจะเป็นสังคมผู้สูงอายุโดย หรือ Aged Society และจากสถิติของผู้สูงอายุที่เพิ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 กลุ่มคนพิการ ถือเป็นกลุ่มคนที่มีความเปราะบาง ทั้งทางตรงและทางอ้อมด้วย สากล ประจำปี 2563 ในครั้งนี้ กิจกรรมภายในงานประกอบด้วยการอ่านสาส์นวันงานคนพิการสากล ประจำปี 2563 โดยตัวแทนองค์การสหประชาชาติและนายกสมาคมสภาคนพิการทั่วประเทศ พิธีมอบโล่เกียรติคุณแก่คนพิการต้นแบบและหน่วยงานองค์กรที่สนับสนุนงานด้านคนพิการ นิทรรศการด้านการแสดงส่งเสริมอาชีพคนพิการโดยมีร่วมงานประกอบด้วย ผู้แทนคนพิการ ครอบครัว ผู้ดูแลคนพิการ เครือข่ายหน่วยงานภาครัฐและภาคเอกชนที่เกี่ยวข้อง จำนวน 500 คน ในโอกาสนี้ขอเรียนเชิญทุกท่า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แก่คนพิการในประเทศไทย และขอเรียนเชิญท่านรัฐมนตรีว่าการกระทรว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 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ะครับได้รับชมคำปราศรัยจาก ฯพณฯ นายกรัฐมนตรี 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 เนื่องในโอกาสวันคนพิการสากล ประจำปี 2563 รัฐบาลขอส่งความระลึกถึงและความปรารถนาดี คนพิการทุกคน ปี 2563 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 เข้าคนทุกกลุ่ม เข้าถึงทุกคน สู่งการพัฒนาอย่างยั่งยืน ซึ่งเป็นการให้ความสำคัญกับการฟื้นฟูสังคมให้กลับคืนสู่สภาวะปกติให้ดีกว่าเดิม ภายหลังจากการแพร่ระบาดของเชื้อไวรัสโคโรนา 2019 โดยมีการกำหนดนโยบายและมาตรการต่าง ๆ เพื่อให้คนทุกกลุ่มในสังคม สามารถเข้าถึงสวัสดิการ และบริการของภาครัฐได้อย่างทั่วถึงและเป็นธรรม ซึ่งเป็นสิ่งที่สอดคล้องกับการพัฒนาที่ยั่งยืน พ.ศ. 2573 ของประเทศไทย ที่ให้คำมั่นไว้ว่า เราจะไม่ทิ้งใครไว้ข้างหลัง ในส่วนของรัฐบาลได้ออกมาตรการ เพื่อช่วยเหลือผู้ได้รับผลกระทบจากสถานการณ์ดังกล่าว ได้แก่ เงินช่วยเหลือเยียวยาคนพิการคนละ 1,000 บาท เงินช่วยเหลือเยียวยากลุ่มเปราะบาง 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 จากกองทุนโดยไม่มีผู้ค้ำประกัน และไม่มีดอกเบี้ย นอกจากนี้รัฐบาลได้ปรับสวัสดิการเบี้ยความพิการจากคนละ 800 บาท เป็น 1,000 บาท เพื่อให้คนพิการทุกคนสามารถอยู่ในสังคมอย่างมีเกียรติ มีศักดิ์ศรี และมีความสุข ตามเจตนารมณ์ของรัฐบาลในการมุ่งมั่นที่จะสร้างสังคมไทยให้เป็นสังคมแห่งโอกาส มีความเสมอภาคและเท่าเทียมกันในทุก ๆ ด้าน เนื่องในโอกาสวันคนพิการสากลประจำปี 2563 ขออาราธนาคุณพระศรีรัตนตรัยและอำนาจสิ่งศักดิ์สิทธิ์ในสากล อีกทั้งพระบารมีของพระบาทสมเด็จพระเจ้าอยู่หัว และเจ้าพระบรมราชินี ได้โปรดดลบันดาล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คนพิการ ประสบแต่ความสุข ความเจริญ มีกำลังกายกำลังใจที่เข้มแข็ง และสัมฤทธิ์ผลในสิ่งที่พึ่งปรารถนาโดยทั่วกัน 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 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 และขอเสียงปรบมือด้วยครับ</w:t>
      </w:r>
    </w:p>
    <w:p>
      <w:pPr>
        <w:pStyle w:val="BodyText"/>
      </w:pPr>
      <w:r>
        <w:t xml:space="preserve">(คุณจุติ) เรียนท่านผู้บริหารกระทรวงการพัฒนาสังคมและความมั่นคงของมนุษย์ ท่านผู้แทนสหประชาชาติ ท่านนายกสภาคนพิการทุกประเภทแห่งประเทศไทย ท่านบริหารส่วนราชการ องค์กรเอกชน และผู้นำองค์กรด้านคนพิการ ท่านพี่น้องคนพิการ แล้วก็ท่านผู้มีเกียรติทุกท่านนะครับ วันนี้เป็นวันที่ วันคนพิการสากลของโลก เวียนมาบรรจบอีกครั้งหนึ่ง เลยอยากจะกราบเรียนว่าก่อนที่จะกล่าวเปิดงาน อยากจะบอกว่า วันคนพิการสากลนั้น ที่เรามีกันทุก ๆ 3 ธันวาคมทุกปี เราไม่ใช่เป็นวันที่ทำงานกันวันเดียว เป็นวันที่ทบทว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ผมจะกล่าวเปิดงานสั้น ๆ แต่ท่านนายกสภาคนพิการฯ ได้ฝากไปถึงกระทรวงถึง 5 ข้อ ซึ่งถ้าเผื่อไม่อธิบายชี้แจงให้ท่านฟัง ก็อาจจะคิดว่ารัฐบาลนั้น ยังทำงานได้ไม่เต็มที่ ผมยอมรับว่า เราไม่สามารถเป็นคนสมบูรณ์แบบได้ในทุกเรื่องทุก ๆ ด้าน แต่ที่ผ่านมานั้นต้องยอมรับว่าเรานั้นทำงานเกินร้อยสำหรับคนพิการ ก็ต้องให้เกียรติให้เครดิตกับท่านอดีต อธิปบดี กรมส่งเสริมพัฒนาคุณภาพชีวิตคนพิการ ซึ่งเกษียณไปแล้ว และวันนี้มาเป็นที่ปรึกษาว่าการกระทรวงพัฒนาสังคมและความมั่นคงของมนุษย์ดำเนินกิจกรรมต่ออย่างต่อเนื่อง ประกาศที่ท่านนายกสภาฝากมาก็คือเรื่องเยียวยากลุ่มเปราะบาง ประกาศพักชำระหนี้ เราได้ทำไปแล้ว การส่งเสริมบทบาทภาคพลังประชาชน เป็นเรื่องที่จะต้องทำงานร่วมกัน รับฟังร่วมกัน แล้วก็สนับสนุนซึ่งกันและกันทั้งภาคประชาชนและกระทรวงฯ เราต้องคำนึงถึงทั้ง 2 ฝ่ายว่า ถ้าเราไม่ร่วมมือกัน งานนั้นจะไม่ประสบผลสำเร็จ สิ่งที่ท่านฝากก็คือว่า สงเสริมให้จ้างคนพิการ 8,000 อัตราให้สัมปทานพื้นที่ Up Skill Reskill ก็จะเอาไปปฏิบัติอย่างเคร่งครัดแล้วก็เต็มที่นะครับ โดยจะให้ไปดูว่ากระทรวงพัฒนาสังคมนั้นเป็นคนริเริ่ม ในเรื่องนี้ได้อย่างไรบ้าง และก็จะต้องคุยกับกระทรวงแรงงานนะครับ แล้วก็กระทรวงมหาดไทย รวมถึงกระทรวงอื่น ๆ อีกด้วย อย่างกระทรวงอุตสาหกรรม เป็นต้น สุดท้ายที่อยากจะกราบเรียนก่อนที่จะเปิดงานก็คือว่า คุณครูเสาวลักษณ์ต้องบอกว่าเราได้เอาใจใส่นะครับ มาถึงวันนี้ได้ก็ไม่ธรรมดา เพราะว่าได้ประชุมครั้งแรกเพื่อเตรียมการครูเสาวลักษณ์ตั้งแต่สิงหาคมปีที่แล้ว รวมกันกับกระทรวงการต่างประเทศ ร่วมกันกับอดีตเอกข้าราชทูต ร่วมกันกับอดีตที่ปรึกษาการต่างประเทศ แล้วก็ได้จัดเรียกว่า กิจกรรมที่จะไปแนะนำตัวให้รู้จั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สหประชาชาติได้เน้น รวมคนทุกกลุ่ม 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ปี 2563 และก็ 2564 และ 2565 วันนี้กรอบความคิด Mindset หัวใจที่เกินร้อยของข้าราชการ ของกระทรวง พม. ทุกคน มีความพร้อมที่จะทำงานรวมคนทุกกลุ่ม เข้าถึงทุกคน ไม่ว่าจะเป็นกลุ่มเปราะบางประเภทใดก็ตาม เพราะฉะนั้น อยากจะให้ความมั่นใจกับท่านวุฒิสมาชิก ท่านผูนำองค์กรด้านคนพิการทั้งหลายว่าเรายินดีร่วมกันส่งเสริมสนับสนุนให้คนพิการเข้าถึงสิทธิต่าง ๆ ในสังคมอย่างเสมอภาค อย่างเท่าเทียม ขอขอบคุณในความร่วมมือที่ผ่านมา และทุกท่านนะครับ บัดนี้ได้เวลาอันสมควรแล้ว ผมขอเปิดงานวันคนพิการสากล ประจำปี พุทธศักราช 2563 และขออวยพรให้ทุกท่านประสบแต่ความสุข แล้วก็ความสำเร็จตามสิ่งที่ท่านปราถนา เราก็จะเดินไปด้วยกัน และเราจะไม่ทิ้งใครไว้ข้างหลังครับ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 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ป้นชุดที่ได้รับการคัดเลือก คัดสรร และคัดกรองเป็นอย่างดีแล้ว ทุกท่านเหมาะสมในทุกรางวัลทุก ๆ ท่าน ทุก ๆ องค์กรเลยนะครับ สำหรับการมอบรางวัลในชุดที่ 1 นะครับ ชุดที่ 1 จะเป็นคนพิการต้นแบบ ประจำปี 2563 และสถานที่ดีเด่นที่เอื้อต่อคนพิการนะครับ รวมทั้งสิ้น 91 รางวัลด้วยกันนะครับ อย่างที่ได้นำเรียนทุกท่านไปนะครับ ในทุก ๆ รางวัลนะครับ ที่จะเอ่ยนาม ไม่ว่าจะเป็นบุคคล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ู้อำนวยการกองยุทธศาสตร์คุณภาพชีวิตคนพิการ 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สาวลักษณ์) ค่ะ 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[เสียงปรบมือ] ประเภทสถานที่ที่เอื้อต่อคนพิการระดับดีเยี่ยม สถานที่ดีเด่นที่เอื้อต่อคนพิการ ประจำปี 2563 ระดับดีเยี่ยม สถานที่ที่เอื้อต่อคนพิการระดับดี สถานที่ที่เอื้อต่อคนพิการระดับพอใช้</w:t>
      </w:r>
    </w:p>
    <w:p>
      <w:pPr>
        <w:pStyle w:val="BodyText"/>
      </w:pPr>
      <w:r>
        <w:t xml:space="preserve">(คุณพัชรี) ประเภทองค์กรที่สนับสนุนงานด้านคนพิการ ระดับดีเยี่ยม</w:t>
      </w:r>
    </w:p>
    <w:p>
      <w:pPr>
        <w:pStyle w:val="BodyText"/>
      </w:pPr>
      <w:r>
        <w:t xml:space="preserve">[เสียงปรบมือ] งานด้านคนพิการระดับดีเด่น องค์กรที่สนับสนุนงานระดับดีประเภทองค์กรที่ผ่านการรับรองมาตรฐานระดับดีมากด้านคนพิการ ประเภทสถานที่เอื้อต่อคนพิการ ระดับดี ประเภทองค์กรที่ผ่านมาตรฐานองค์กร ระดับดีมาก</w:t>
      </w:r>
    </w:p>
    <w:p>
      <w:pPr>
        <w:pStyle w:val="BodyText"/>
      </w:pPr>
      <w:r>
        <w:t xml:space="preserve">(คุณภัทราวรรณ) ขอกราบขอบพระคุณท่านรัฐมนตรีเป็นอย่างสูงนะคะ ที่ได้เป็นประธานในงานวันคนพิการสากล ประจำปี 2563 นี้ค่ะ ในโอกาสนี้นะคะ ขอเรียนเชิญท่านผู้บริหารกระทรวงการพัฒนาสังคมและความมั่นคงของมนุษย์ได้ให้เกียรติถ่ายภาพร่วมกันค่ะ</w:t>
      </w:r>
    </w:p>
    <w:p>
      <w:pPr>
        <w:pStyle w:val="BodyText"/>
      </w:pPr>
      <w:r>
        <w:t xml:space="preserve">(คุณเพลงรบ) ครับผมก็เป็นอีกหนึ่งวันที่ดีนะครับ วันคนพิการสากลประจำปี 2563 นะครับ โอกาสเดียวกันนี้นะครับ ขอเรียนเชิญท่านผู้บริหารกระทรวงพัฒนาสังคมนะครับ รวมถึงนายกสมาคมคนพิการนะครับ ได้ร่วมกันถ่ายภาพเป็นที่ระลึกนะครับ วันนี้เป็นอีกวันสำคัญนะครับที่ทุกคนได้มีส่วนร่วมในการขับเคลื่อนงานวันคนพิการไทยสากลนะครับ ให้เป็นที่ยอมรับ และเป็นที่แน่นอนครับ ต้องขอแสดงความยินดีกับทุกรางวัลในวันนี้นะครับ ไม่ว่าจะเป็นคนพิการต้นแบบ ประจำปี 2563 สถานที่ดีเด่นเอื้อต่อคนพิการ องค์กรที่สนับสนุนงานด้านคนพิการ องค์กรที่รับการรับรองมาตรฐาน หรือองค์กรอื่นใด ที่ให้บริการแก่คนพิการนะครับ ต้องขอบคุณทุก ๆ รางวัลนะครับ รางวัลที่เรียกว่าเป็นคนพิการต้นแบบก็จะเป็นตัวอย่างที่ดีให้กับทั้งเยาวชนคนพิการ รวมถึงประชาชนคนทั่วไปได้เห็นเป็นบุคคลที่ทรงคุณค่า ไม่ว่าจะเป็นคนพิการหรือคนปกติ ล้วนแล้วแต่เป็นต้นแบบที่ดีได้ และที่สำคัญแล้วนะครับ องค์กรทุก ๆ องค์กรที่ให้การสนับสนุนด้านงานคนพิการ เป็นอีกหนึ่งหน่วยงานที่เรียกได้ว่าขับเคลื่อนให้โอกาส และสามารถให้คนพิการนั้นได้มีอาชีพเลี้ยงดูตนเองและครอบครัวได้นะครับ</w:t>
      </w:r>
    </w:p>
    <w:p>
      <w:pPr>
        <w:pStyle w:val="BodyText"/>
      </w:pPr>
      <w:r>
        <w:t xml:space="preserve">(คุณภัทราวรรณ) และงานนี้ก็ถือได้ว่าเป็นการจัดงานที่แสดงให้เห็นว่าประเทศไทยของเรานะคะ ได้ให้ความสำคัญต่อคนพิการค่ะ ในแง่ของการที่ให้คนพิการได้สามารถเข้าถึงสิทธิที่เข้าถึง และเป็นธรรม และสามารถอยู่ร่วมกันในสังคมอย่างเท่าเทียมค่ะ</w:t>
      </w:r>
    </w:p>
    <w:p>
      <w:pPr>
        <w:pStyle w:val="BodyText"/>
      </w:pPr>
      <w:r>
        <w:t xml:space="preserve">(คุณเพลงรบ) ขอบพระคุณทุกท่านนะครับ และกระผมในนามของกระทรวงการพัฒนาสังคมและความมั่นคงของมนุษย์ครับผม</w:t>
      </w:r>
    </w:p>
    <w:p>
      <w:pPr>
        <w:pStyle w:val="BodyText"/>
      </w:pPr>
      <w:r>
        <w:t xml:space="preserve">(คุณภัทราวรรณ) และลำดับถัดไปนะคะ ท่านรัฐมนตรีเยี่ยมชมการออกบูธ เทคโนโลยี AI ที่คนพิการได้มีส่วนร่วมในการพัฒนาเพื่อแสดงศักยภาพของคนพิการ ผ่านผลงานปัญญาประดิษฐ์นะคะ เป็นโครงการพัฒนาบัตรคนพิการดิจิทัลแห่งชาติ คุณภาพชีวิตคนพิการ ขับเคลื่อนยุทธศาสตร์ชาติ และการสร้างความสามัคคีปรองดองเพื่อยกระดับคุณภาพชีวิตของคนพิการค่ะ</w:t>
      </w:r>
    </w:p>
    <w:p>
      <w:pPr>
        <w:pStyle w:val="BodyText"/>
      </w:pPr>
      <w:r>
        <w:t xml:space="preserve">(คุณเพลงรบ) และในนามกระทรวงการพัฒนาสังคมและความมั่นคงของมนุษย์ร่วมกับสภา ขออภัย ร่วมกับสภาคนพิการทั่วประเทศ รวมถึงภาคีเครือข่าย ต้องขอขอบคุณทุกท่านที่มาร่วมงานคนพิการสากล ประจำปี 2563 ในวันนี้นะครับ และหวังเป็นอย่างยิ่งว่าวันนี้จะเกิดประโยชน์ต่อคนพิการในประเทศไทยของเรา และเราจะจัดแบบนี้ ชื่นชม ชื่นมื่น มีความสุขร่วมกันแบบนี้ทุก ๆ ปี ผมเพลงรบ ฐิติกุลดิลก และดิฉัน นางสาวภัทราวรรณ พานิชชา ค่ะ</w:t>
      </w:r>
    </w:p>
    <w:p>
      <w:pPr>
        <w:pStyle w:val="BodyText"/>
      </w:pPr>
      <w:r>
        <w:t xml:space="preserve">(คุณเพลงรบ) เราทั้ง 2 คนขอยุติการปฏิบัติหน้าที่เพียงเท่านี้ และขอแสดงความยินดีกับทุกท่าน สวัสดีครับ</w:t>
      </w:r>
    </w:p>
    <w:p>
      <w:pPr>
        <w:pStyle w:val="BodyText"/>
      </w:pPr>
      <w:r>
        <w:t xml:space="preserve">(คุณภัทราวรรณ) สวัสดี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ำปี 2563 วันพฤหัสบดีที่ 3 ธันวาคม 2563 เวลา 08.00 – 11.30 น. ณ ห้องประชุมชั้น ๒ อาคารกรมพัฒนาสังคมและสวัสดิการ กระทรวงการพัฒนาสังคมและความมั่นคงของมนุษย์</dc:title>
  <dc:creator/>
  <cp:keywords/>
  <dcterms:created xsi:type="dcterms:W3CDTF">2021-03-23T09:15:22Z</dcterms:created>
  <dcterms:modified xsi:type="dcterms:W3CDTF">2021-03-23T0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ธันวาคม 2563 เวลา 07.45 น.</vt:lpwstr>
  </property>
  <property fmtid="{D5CDD505-2E9C-101B-9397-08002B2CF9AE}" pid="3" name="subtitle">
    <vt:lpwstr/>
  </property>
</Properties>
</file>